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aq St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roup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inst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erv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inst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erv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inst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par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inst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par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 Inva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6:53:45Z</dcterms:created>
  <dcterms:modified xsi:type="dcterms:W3CDTF">2024-10-28T1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